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งานสัมมนาครบรอบ</w:t>
      </w:r>
      <w:r>
        <w:t xml:space="preserve"> </w:t>
      </w:r>
      <w:r>
        <w:t xml:space="preserve">3</w:t>
      </w:r>
      <w:r>
        <w:t xml:space="preserve"> </w:t>
      </w:r>
      <w:r>
        <w:t xml:space="preserve">ปี</w:t>
      </w:r>
      <w:r>
        <w:t xml:space="preserve"> </w:t>
      </w:r>
      <w:r>
        <w:t xml:space="preserve">ปี</w:t>
      </w:r>
      <w:r>
        <w:t xml:space="preserve"> </w:t>
      </w:r>
      <w:r>
        <w:t xml:space="preserve">2565</w:t>
      </w:r>
    </w:p>
    <w:p>
      <w:pPr>
        <w:pStyle w:val="Date"/>
      </w:pPr>
      <w:r>
        <w:t xml:space="preserve">วันพุธที่</w:t>
      </w:r>
      <w:r>
        <w:t xml:space="preserve"> </w:t>
      </w:r>
      <w:r>
        <w:t xml:space="preserve">8</w:t>
      </w:r>
      <w:r>
        <w:t xml:space="preserve"> </w:t>
      </w:r>
      <w:r>
        <w:t xml:space="preserve">มิถุนายน</w:t>
      </w:r>
      <w:r>
        <w:t xml:space="preserve"> </w:t>
      </w:r>
      <w:r>
        <w:t xml:space="preserve">2565</w:t>
      </w:r>
      <w:r>
        <w:t xml:space="preserve"> </w:t>
      </w:r>
      <w:r>
        <w:t xml:space="preserve">เวลา</w:t>
      </w:r>
      <w:r>
        <w:t xml:space="preserve"> </w:t>
      </w:r>
      <w:r>
        <w:t xml:space="preserve">07.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ทดสอบซับไตเติล สวัสดีค่ะ สวัสดีครับ ทดสอบเสียงครับ สวัสดีค่ะ สวัสดีค่ะ วันนี้จะมีเวทีการสัมมนากลุ่มย่อย คุ้มครองสิทธิและเสริมสร้างประเด็นใหญ่ของงานวันนี้ เรากำหนดธีมไว้ว่า เหลียวหลังแลหน้าวุฒิสภาเพื่อประชาชน ซึ่งก็คงจะเป็นเวทีที่จะได้นำเสนอผลงานที่ผ่านมาว่า วุฒิสภา 3 ปี ทำอะไรบ้าง ซึ่งในส่วนที่เกี่ยวข้องกับคณะอนุกรรมาธิการกิจการคนพิการ เราก็จะมีการมานำเสนอว่า ในรอบ 3 ปีที่ผ่านมา เรามีงานอะไรบ้าง แล้วก็ในแง่ของทิศทางในอนาคตเราที่เหลืออยู่เราจะทำอะไรบ้าง ซึ่งในงานวันนี้เราจะมีผู้เข้าร่วมทั้งสิ้น 400 คน ใน 400 คน จะเข้าร่วมในระบบออนไซต์ 60 คน ในระบบออนไลน์ 340 คน ซึ่งใน 340 คน ก็จะกระจายอยู่ทั่วประเทศเลยค่ะ ก็จะมีทั้งในส่วนของสมาคมคนตาบอด ในส่วนของสมาคมคนหูหนวกสมาคมคนพิการแห่งประเทศไทย สมาคมผู้ปกครองคนพิการสติปัญญาแห่งประเทศไทย สมาคมผู้ปกครองออทิสซึมไทย สมาคมเพื่อผู้บกพร่องทางจิตแห่งประเทศไทย แล้วก็จะมีภาคีเครือข่ายขนส่งมวลชนทุกคนต้องขึ้นได้ หรือเราเรียกในชื่อคุ้นกันว่าT4A ศูนย์การดำรงชีวิตคนพิการจังหวัดนนทบุรี สมาคมเสริมสร้างชีวิต สมาคมสายใยครอบครัว มูลนิธิพระมหาไถ่เพื่อคนพิการ สมาคมส่งเสริมศักยภาพศักยภาพสตรีพิการ นอกจากนั้นเราก็จะมีทีมแข่งขัน ซึ่งสภาคนพิการทุกประเภทแห่งประเทศไทย ก็ยกทีมเข้ามาดำเนินการในห้องนี้เพื่อให้ผู้เข้าร่วมที่อยู่ทางออนไลน์ ได้เข้าถึงการประชุม รูปแบบการเข้าถึงการประชุมวันนี้ เรามีทั้งระบบล่ามภาษามือระบบ caption และระบบ AD ซึ่งเรามีทีมของ สวทช. เข้ามาช่วยในเรื่องของการทำระบบที่ทุกคนเข้าถึง เดี๋ยวจะขออนุญาตพูดถึงกำหนดการวันนี้นะคะ เราจะเริ่มกันเวลา 8.30 น. จะเป็นพิธีกล่าวต้อนรับแนะนำกิจกรรมการดำเนินงาน ช่วงเวลา 09.00 -09.15 น. จะเป็นพิธีเปิด ซึ่งจะเราได้รับเกียรติจาก ท่านผาณิต นิติทัณฑ์ประภาศ ประธานที่ปรึกษาคณะกรรมาธิการการพัฒนาสังคมฯ วุฒิสภา ท่านให้เกียรติมาเป็นประธานในการกล่าวเปิดกล่าวรายงานโดยอนุกรรมาธิการกิจการคนพิการ เราก็จะเข้าสู่การบรรยายพิเศษ เพื่อที่จะนำเสนองาน 3 ปีที่่ผ่านมา ทิศทางข้างหน้า โดยทางมณเฑียร บุญตัน ท่านเป็นคณะกรรมาธิการและในฐานะประธานคณะอนุกรรมาธิการกิจการคนพิการ ในช่วงในช่วง 09.30 น. - 11.30 น. เราจะรับฟังความคิดเห็นจากคนพิการ เรื่อง 3 ปีวุฒิสภา ทิศทางการปฏิรูปประเทศด้านสังคม ในส่วนที่เกี่ยวข้องกับคนพิการโดยจะมีวิทยากรที่จะร่วมแลกเปลี่ยน ก็จะมีท่านท่านประธานคณะกรรมาธิการ ท่านประธานคณะอนุกรรรมาธิการกิจการคนพิการ ท่านวิทยุต บุคนาค คนพิการทางสติปัญญาแห่งประเทศไทย แล้วก็ท่านณัฐอร ผู้เชี่ยวชาญส่งเสริมคนพิการคุณภาพชีวิตคนพิการ กรมส่งเสริมและพัฒนาคุณภาพชีวิตคนพิการ ใน section นี้เราได้รับเกียรติจาก ท่านที่ปรึกษาคณะอนุกรรมาธิการกิจการคนพิการ อนุกรรมาธิการกิจการคนพิการดำเนินรายการ ข้อมูลที่เราได้จากการรับฟังความคิดเห็น เราก็จะนำเสนอในห้องประชุมใหญ่ของห้องประชุมใหญ่คณะกรรมาธิการพัฒนาสังคม ในช่วงบ่าย อันนั้นจะเป็นกิจกรรมที่จะมีการดำเนินงาน เดี๋ยวสักครู่นะคะจะขออนุญาตนำทุกท่านเข้าสู่พิธีพิธีเปิดการสัมมนาค่ะ เดี๋ยวอีกสักครู่จะเข้าสู่พิธีเปิดอย่างเป็นทางการนะคะ อยากจะขอนำเรียนให้ทุกท่านที่อยู่ในงานสัมมนานะคะ กำหนดการทั้งวัน ในกำหนดการสำหรับการจัดเสวนาเรื่องเหลียวหลังแลหน้าวุฒิสภาเพื่อประชาชน เราจะมีงานในช่วงเช้าก็จะเป็นการสัมมนากลุ่มย่อย ณ ห้องกรรมาธิการกรรมาธิการที่เกี่ยวข้อง ซึ่งเรามีทั้งสิ้น 14 ห้อง ก็จะประกอบไปด้วยห้องกฎหมายเพื่อประชาชน ห้องสมาชิกวุฒิสภาพบประชาชน ห้องน้ำเพื่อประชาชน ห้องที่ดินทำกินเพื่อประชาชน ห้องกิจกรรมเพื่อสังคมวุฒิสภาแบ่งปันน้ำใจ สร้างสรรค์สังคมยั่งยืน ห้องการคุ้มครองสิทธิและเสริมพลังคนพิการ ก็คือห้องของเรา แล้วก็ห้องสื่อเพื่อเด็กและเยาวชน ห้องปฏิรูปประเทศและยุทธศาสตร์ชาติ ห้องการพิทักษ์และเทิดทูนสถาบัน ห้องพาณิชย์ทันสมัยอุตสาหกรรมเข้มแข็ง เศรษฐกิจยั่งยืน ห้องการป้องกันอุบัติภัย ห้องการศึกษาเพื่ออนาคต ห้องเสาเข็มสังคม ตำบลเข้มแข็ง ประเทศมั่นคง แล้วก็ห้องสิทธิมนุษยชน สิทธิเสรีภาพและการคุ้มครองผู้บริโภค ซึ่งในแต่ละห้อง เราก็จะมีการบรรยายในกลุ่มย่อย แล้วในช่วงบ่าย ทั้ง 14 ห้อง ก็จะเอาผลงานของกลุ่มย่อย ไปนำเสนอในช่วงบ่าย ซึ่งในช่วงบ่ายก็จะมีการนำเสนอภาพรวมให้เห็น โดยกำหนดการช่วงบ่าย เราจะเริ่มที่เรื่องของการเปิดการเปิดการประชุมเสวนา ก็จะเริ่มด้วยการชมดนตรีกวีศิลป์ โดยท่านเนาวรัตน์ พงษ์ไพบูลย์ ท่านสมาชิกวุฒิสภา และท่านก็เป็นศิลปินแห่งชาติ แล้วก็จะเป็นคนมาเปิดการประชุมสัมมนาในช่วงบ่าย ต่อจากนั้นก็จะชมวีดิทัศน์ 3 ปี ให้ชมแล้วก็จะมีเวทีปาฐกถาพิเศษ เรื่องเหลียวหลังแลหน้า วุฒิสภาเพื่อประชาชน กลั่นกรองตรวจสอบการปฏิรูป ท่านศาสตราจารย์พิเศษ พรเพชร วิชิตชลชัย ซึ่งท่านเป็นประธานวุฒิสภา ในช่วงเวลา 14.00 น. การสัมมนาเหลียวหลังแลหน้า โดยท่านวีระศักดิ์ โควสุรัตน์ แล้วก็จะมีเรื่องของการเสวนา โดยในการเสวนาครั้งนี้ดำเนินรายการโดยพลเอก สิงห์ศึก สิงห์ไพร ท่านรองประธานวุฒิสภา คนที่หนึ่ง หลังจากนั้นก็จะมีการแลกเปลี่ยนความคิดเห็น แล้วก็ปิดการสัมมนาโดยท่านศุภชัย สมเจริญ ท่านรองประธานวุฒิสภาวุฒิสภา คนที่สอง อันนี้ก็จะเป็นกำหนดการทั้งวัน ที่จะขออนุญาตนำเรียนให้ผู้เข้าร่วมที่อยู่ในห้องนี้แล้วก็ทางออนไลน์ค่ะ เดี๋ยวสักครู่จะเข้าสู่พิธีเปิดอย่างเป็นทางการนะคะ ๓ ปีวุฒิสภา : ทิศทางการปฏิรูปประเทศด้านสังคมในส่วนที่เกี่ยวข้องกับคนพิกา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งานสัมมนาครบรอบ 3 ปี ปี 2565</dc:title>
  <dc:creator/>
  <cp:keywords/>
  <dcterms:created xsi:type="dcterms:W3CDTF">2022-07-04T06:12:12Z</dcterms:created>
  <dcterms:modified xsi:type="dcterms:W3CDTF">2022-07-04T06: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มิถุนายน 2565 เวลา 07.30 น.</vt:lpwstr>
  </property>
  <property fmtid="{D5CDD505-2E9C-101B-9397-08002B2CF9AE}" pid="3" name="subtitle">
    <vt:lpwstr/>
  </property>
</Properties>
</file>